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27</w:t>
      </w:r>
      <w:r>
        <w:t xml:space="preserve"> </w:t>
      </w:r>
      <w:r>
        <w:t xml:space="preserve">06:14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2edea75395175bf2be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27T06:14:52Z</dcterms:created>
  <dcterms:modified xsi:type="dcterms:W3CDTF">2023-07-27T06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27 06:14:46</vt:lpwstr>
  </property>
</Properties>
</file>